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A3B621" w14:textId="6CE34071" w:rsidR="00DA5600" w:rsidRDefault="00000000">
      <w:pPr>
        <w:pStyle w:val="Heading1"/>
      </w:pPr>
      <w:bookmarkStart w:id="0" w:name="amin-mohamed-amin"/>
      <w:r>
        <w:t>Amin Mohamed Ami</w:t>
      </w:r>
      <w:bookmarkEnd w:id="0"/>
      <w:r w:rsidR="00856B7C">
        <w:t>n</w:t>
      </w:r>
    </w:p>
    <w:p w14:paraId="3F8EDCF1" w14:textId="77777777" w:rsidR="00DA5600" w:rsidRDefault="00000000">
      <w:pPr>
        <w:pStyle w:val="FirstParagraph"/>
      </w:pPr>
      <w:r>
        <w:t>Banisuef, Egypt | +201211224154 | a.mohamed0238@gmail.com | LinkedIn: https://www.linkedin.com/in/amin-mohamed-8a51b5322</w:t>
      </w:r>
    </w:p>
    <w:p w14:paraId="66BED1EE" w14:textId="77777777" w:rsidR="00DA5600" w:rsidRDefault="00000000">
      <w:pPr>
        <w:pStyle w:val="Heading2"/>
      </w:pPr>
      <w:bookmarkStart w:id="1" w:name="professional-summary"/>
      <w:r>
        <w:t>Professional Summary</w:t>
      </w:r>
      <w:bookmarkEnd w:id="1"/>
    </w:p>
    <w:p w14:paraId="41888322" w14:textId="77777777" w:rsidR="00DA5600" w:rsidRDefault="00000000">
      <w:pPr>
        <w:pStyle w:val="FirstParagraph"/>
      </w:pPr>
      <w:r>
        <w:t>A highly motivated and versatile Information Technology student nearing graduation (expected 2026), possessing practical experience as a Software Engineer across diverse domains including Cybersecurity, Artificial Intelligence (AI), Machine Learning (ML), and Full-Stack Web Development. Demonstrates strong analytical and problem-solving capabilities with a proven aptitude for developing secure, efficient, and automated systems. Possesses a comprehensive background built through targeted internships with leading organizations like IBM and Cisco, supplemented by freelance projects and part-time roles. Eager to leverage a robust technical skill set encompassing Python, Java, C++, JavaScript, and cybersecurity tools to contribute effectively to challenging software engineering roles within a European context.</w:t>
      </w:r>
    </w:p>
    <w:p w14:paraId="2D1B89DE" w14:textId="77777777" w:rsidR="00DA5600" w:rsidRDefault="00000000">
      <w:pPr>
        <w:pStyle w:val="Heading2"/>
      </w:pPr>
      <w:bookmarkStart w:id="2" w:name="skills"/>
      <w:r>
        <w:t>Skills</w:t>
      </w:r>
      <w:bookmarkEnd w:id="2"/>
    </w:p>
    <w:p w14:paraId="1484CD50" w14:textId="77777777" w:rsidR="00DA5600" w:rsidRDefault="00000000">
      <w:pPr>
        <w:pStyle w:val="FirstParagraph"/>
      </w:pPr>
      <w:r>
        <w:rPr>
          <w:b/>
        </w:rPr>
        <w:t>Technical Skills:</w:t>
      </w:r>
    </w:p>
    <w:p w14:paraId="45C52A5D" w14:textId="77777777" w:rsidR="00DA5600" w:rsidRDefault="00000000">
      <w:pPr>
        <w:pStyle w:val="Compact"/>
        <w:numPr>
          <w:ilvl w:val="0"/>
          <w:numId w:val="2"/>
        </w:numPr>
      </w:pPr>
      <w:r>
        <w:rPr>
          <w:b/>
        </w:rPr>
        <w:t>Programming Languages:</w:t>
      </w:r>
      <w:r>
        <w:t xml:space="preserve"> Python (Advanced), Java (Intermediate), C/C++ (Intermediate), JavaScript (Intermediate), Bash Scripting (Intermediate)</w:t>
      </w:r>
    </w:p>
    <w:p w14:paraId="37F70362" w14:textId="77777777" w:rsidR="00DA5600" w:rsidRDefault="00000000">
      <w:pPr>
        <w:pStyle w:val="Compact"/>
        <w:numPr>
          <w:ilvl w:val="0"/>
          <w:numId w:val="2"/>
        </w:numPr>
      </w:pPr>
      <w:r>
        <w:rPr>
          <w:b/>
        </w:rPr>
        <w:t>Web Development:</w:t>
      </w:r>
      <w:r>
        <w:t xml:space="preserve"> HTML5, CSS3, Node.js, Full-Stack Development, API Development, PostgreSQL</w:t>
      </w:r>
    </w:p>
    <w:p w14:paraId="1A499906" w14:textId="77777777" w:rsidR="00DA5600" w:rsidRDefault="00000000">
      <w:pPr>
        <w:pStyle w:val="Compact"/>
        <w:numPr>
          <w:ilvl w:val="0"/>
          <w:numId w:val="2"/>
        </w:numPr>
      </w:pPr>
      <w:r>
        <w:rPr>
          <w:b/>
        </w:rPr>
        <w:t>Cybersecurity:</w:t>
      </w:r>
      <w:r>
        <w:t xml:space="preserve"> Ethical Hacking, Penetration Testing, Malware Analysis, Network Security, Honeypot Deployment, Threat Detection, Secure Application Development</w:t>
      </w:r>
    </w:p>
    <w:p w14:paraId="14804D87" w14:textId="77777777" w:rsidR="00DA5600" w:rsidRDefault="00000000">
      <w:pPr>
        <w:pStyle w:val="Compact"/>
        <w:numPr>
          <w:ilvl w:val="0"/>
          <w:numId w:val="2"/>
        </w:numPr>
      </w:pPr>
      <w:r>
        <w:rPr>
          <w:b/>
        </w:rPr>
        <w:t>Artificial Intelligence &amp; Machine Learning:</w:t>
      </w:r>
      <w:r>
        <w:t xml:space="preserve"> AI Modeling, Deep Learning, Machine Learning Algorithms, Data Analysis, Automation Scripting, Pattern Recognition</w:t>
      </w:r>
    </w:p>
    <w:p w14:paraId="192AFF6C" w14:textId="77777777" w:rsidR="00DA5600" w:rsidRDefault="00000000">
      <w:pPr>
        <w:pStyle w:val="Compact"/>
        <w:numPr>
          <w:ilvl w:val="0"/>
          <w:numId w:val="2"/>
        </w:numPr>
      </w:pPr>
      <w:r>
        <w:rPr>
          <w:b/>
        </w:rPr>
        <w:t>Networking:</w:t>
      </w:r>
      <w:r>
        <w:t xml:space="preserve"> Cisco Certified Network Associate (CCNA) concepts, Network Configuration, Switching, Routing, Network Security Fundamentals, Cisco Packet Tracer</w:t>
      </w:r>
    </w:p>
    <w:p w14:paraId="2195A1BC" w14:textId="77777777" w:rsidR="00DA5600" w:rsidRDefault="00000000">
      <w:pPr>
        <w:pStyle w:val="Compact"/>
        <w:numPr>
          <w:ilvl w:val="0"/>
          <w:numId w:val="2"/>
        </w:numPr>
      </w:pPr>
      <w:r>
        <w:rPr>
          <w:b/>
        </w:rPr>
        <w:t>Tools &amp; Technologies:</w:t>
      </w:r>
      <w:r>
        <w:t xml:space="preserve"> Git, Linux (Ubuntu), Arduino IDE, Docker (Basic), Virtualization</w:t>
      </w:r>
    </w:p>
    <w:p w14:paraId="046A786D" w14:textId="77777777" w:rsidR="00DA5600" w:rsidRDefault="00000000">
      <w:pPr>
        <w:pStyle w:val="FirstParagraph"/>
      </w:pPr>
      <w:r>
        <w:rPr>
          <w:b/>
        </w:rPr>
        <w:t>Soft Skills:</w:t>
      </w:r>
    </w:p>
    <w:p w14:paraId="039A99E2" w14:textId="77777777" w:rsidR="00DA5600" w:rsidRDefault="00000000">
      <w:pPr>
        <w:pStyle w:val="Compact"/>
        <w:numPr>
          <w:ilvl w:val="0"/>
          <w:numId w:val="3"/>
        </w:numPr>
      </w:pPr>
      <w:r>
        <w:t>Problem Solving, Adaptability, Self-Motivation, Time Management, Effective Communication, Teamwork &amp; Collaboration, Critical Thinking</w:t>
      </w:r>
    </w:p>
    <w:p w14:paraId="5D0E33FD" w14:textId="77777777" w:rsidR="00DA5600" w:rsidRDefault="00000000">
      <w:pPr>
        <w:pStyle w:val="Heading2"/>
      </w:pPr>
      <w:bookmarkStart w:id="3" w:name="work-internship-experience"/>
      <w:r>
        <w:t>Work &amp; Internship Experience</w:t>
      </w:r>
      <w:bookmarkEnd w:id="3"/>
    </w:p>
    <w:p w14:paraId="04ED564B" w14:textId="77777777" w:rsidR="00DA5600" w:rsidRDefault="00000000">
      <w:pPr>
        <w:pStyle w:val="FirstParagraph"/>
      </w:pPr>
      <w:r>
        <w:rPr>
          <w:b/>
        </w:rPr>
        <w:t>AI &amp; Software Projects (Part-Time)</w:t>
      </w:r>
      <w:r>
        <w:t xml:space="preserve"> | Outlier AI, LinkedIn, Upwork | </w:t>
      </w:r>
      <w:r>
        <w:rPr>
          <w:i/>
        </w:rPr>
        <w:t>Ongoing</w:t>
      </w:r>
      <w:r>
        <w:t xml:space="preserve"> * Designed and implemented AI-driven automation tools to simulate user interactions and monitor activities on social media platforms like LinkedIn and Facebook, utilizing Python and Java. * </w:t>
      </w:r>
      <w:r>
        <w:lastRenderedPageBreak/>
        <w:t>Developed secure software utilities for operating system and web application automation, enhancing efficiency and security for various tasks.</w:t>
      </w:r>
    </w:p>
    <w:p w14:paraId="20142582" w14:textId="77777777" w:rsidR="00DA5600" w:rsidRDefault="00000000">
      <w:pPr>
        <w:pStyle w:val="BodyText"/>
      </w:pPr>
      <w:r>
        <w:rPr>
          <w:b/>
        </w:rPr>
        <w:t>Intern - Cybersecurity &amp; IT</w:t>
      </w:r>
      <w:r>
        <w:t xml:space="preserve"> | IBM, OPSWAT, TCM Security, Red Users, CODEALPHA, Edraak, HP LIFE | </w:t>
      </w:r>
      <w:r>
        <w:rPr>
          <w:i/>
        </w:rPr>
        <w:t>Various Dates</w:t>
      </w:r>
      <w:r>
        <w:t xml:space="preserve"> * Acquired practical experience in core cybersecurity disciplines, including network security protocols, comprehensive malware analysis techniques, and simulated penetration testing exercises. * Utilized industry-standard cybersecurity tools (specific tools can be mentioned if known) and contributed to the development of secure applications, adhering to security best practices. * Successfully completed hands-on labs and simulations focusing on network defense strategies, ethical hacking methodologies, and proactive threat detection.</w:t>
      </w:r>
    </w:p>
    <w:p w14:paraId="3FEFB0C9" w14:textId="77777777" w:rsidR="00DA5600" w:rsidRDefault="00000000">
      <w:pPr>
        <w:pStyle w:val="BodyText"/>
      </w:pPr>
      <w:r>
        <w:rPr>
          <w:b/>
        </w:rPr>
        <w:t>Intern - Python &amp; AI Development</w:t>
      </w:r>
      <w:r>
        <w:t xml:space="preserve"> | NTI, Science Land, UDEMY | </w:t>
      </w:r>
      <w:r>
        <w:rPr>
          <w:i/>
        </w:rPr>
        <w:t>Various Dates</w:t>
      </w:r>
      <w:r>
        <w:t xml:space="preserve"> * Developed and trained Python-based Artificial Intelligence models for diverse machine learning and deep learning applications. * Applied advanced data analysis techniques for identifying patterns, enabling automation, and deriving insights from complex datasets. * Engineered problem-solving algorithms and contributed to the architecture and implementation of AI-powered systems.</w:t>
      </w:r>
    </w:p>
    <w:p w14:paraId="695DF093" w14:textId="77777777" w:rsidR="00DA5600" w:rsidRDefault="00000000">
      <w:pPr>
        <w:pStyle w:val="BodyText"/>
      </w:pPr>
      <w:r>
        <w:rPr>
          <w:b/>
        </w:rPr>
        <w:t>Intern - Networking (CCNA Program)</w:t>
      </w:r>
      <w:r>
        <w:t xml:space="preserve"> | Cisco Networking Academy | </w:t>
      </w:r>
      <w:r>
        <w:rPr>
          <w:i/>
        </w:rPr>
        <w:t>Various Dates</w:t>
      </w:r>
      <w:r>
        <w:t xml:space="preserve"> * Completed comprehensive training covering network fundamentals, advanced switching and routing protocols, network automation principles, and security concepts based on the CCNA curriculum. * Gained hands-on experience in designing, configuring, and troubleshooting small to mid-sized networks using simulation tools like Cisco Packet Tracer.</w:t>
      </w:r>
    </w:p>
    <w:p w14:paraId="53E32446" w14:textId="77777777" w:rsidR="00DA5600" w:rsidRDefault="00000000">
      <w:pPr>
        <w:pStyle w:val="BodyText"/>
      </w:pPr>
      <w:r>
        <w:rPr>
          <w:b/>
        </w:rPr>
        <w:t>Intern - Full-Stack Web Development</w:t>
      </w:r>
      <w:r>
        <w:t xml:space="preserve"> | Information Technology Institute (ITI) | </w:t>
      </w:r>
      <w:r>
        <w:rPr>
          <w:i/>
        </w:rPr>
        <w:t>Various Dates</w:t>
      </w:r>
      <w:r>
        <w:t xml:space="preserve"> * Participated in the end-to-end development lifecycle of web applications, utilizing front-end technologies (HTML, CSS, JavaScript) and back-end technologies (Node.js, Python). * Focused on building secure and scalable back-end APIs and successfully integrated them with PostgreSQL databases.</w:t>
      </w:r>
    </w:p>
    <w:p w14:paraId="4BF36859" w14:textId="77777777" w:rsidR="00DA5600" w:rsidRDefault="00000000">
      <w:pPr>
        <w:pStyle w:val="Heading2"/>
      </w:pPr>
      <w:bookmarkStart w:id="4" w:name="key-projects"/>
      <w:r>
        <w:t>Key Projects</w:t>
      </w:r>
      <w:bookmarkEnd w:id="4"/>
    </w:p>
    <w:p w14:paraId="53F6ECC8" w14:textId="77777777" w:rsidR="00DA5600" w:rsidRDefault="00000000">
      <w:pPr>
        <w:pStyle w:val="FirstParagraph"/>
      </w:pPr>
      <w:r>
        <w:rPr>
          <w:b/>
        </w:rPr>
        <w:t>AI Interaction &amp; Monitoring System</w:t>
      </w:r>
      <w:r>
        <w:t xml:space="preserve"> (2025) * Engineered sophisticated automation systems using Python and Java to emulate human user interaction patterns for platforms like LinkedIn and Facebook, designed for monitoring and analysis purposes.</w:t>
      </w:r>
    </w:p>
    <w:p w14:paraId="42E69550" w14:textId="77777777" w:rsidR="00DA5600" w:rsidRDefault="00000000">
      <w:pPr>
        <w:pStyle w:val="BodyText"/>
      </w:pPr>
      <w:r>
        <w:rPr>
          <w:b/>
        </w:rPr>
        <w:t>Automation Software for OS &amp; Web</w:t>
      </w:r>
      <w:r>
        <w:t xml:space="preserve"> (2025) * Developed secure automation solutions targeting both operating system tasks and web interactions, particularly for social media management and device configuration, enhancing productivity and security.</w:t>
      </w:r>
    </w:p>
    <w:p w14:paraId="22FB040B" w14:textId="77777777" w:rsidR="00DA5600" w:rsidRDefault="00000000">
      <w:pPr>
        <w:pStyle w:val="BodyText"/>
      </w:pPr>
      <w:r>
        <w:rPr>
          <w:b/>
        </w:rPr>
        <w:t>Cybersecurity Tools Suite</w:t>
      </w:r>
      <w:r>
        <w:t xml:space="preserve"> (2024) * Created a collection of cybersecurity tools using Python and Bash, including keyloggers, IP trackers, malware scanners, and proof-of-concept DDoS tools for educational and defensive research purposes. * Implemented honeypots for threat intelligence gathering and developed payload engineering scripts for security testing scenarios.</w:t>
      </w:r>
    </w:p>
    <w:p w14:paraId="12D6D5A4" w14:textId="77777777" w:rsidR="00DA5600" w:rsidRDefault="00000000">
      <w:pPr>
        <w:pStyle w:val="BodyText"/>
      </w:pPr>
      <w:r>
        <w:rPr>
          <w:b/>
        </w:rPr>
        <w:lastRenderedPageBreak/>
        <w:t>Full-Stack Website for Software Sales</w:t>
      </w:r>
      <w:r>
        <w:t xml:space="preserve"> (2024) * Designed and built a complete e-commerce website for software sales, developing both the frontend user interface (HTML, CSS, JavaScript) and the backend logic (Node.js) with data persistence using PostgreSQL.</w:t>
      </w:r>
    </w:p>
    <w:p w14:paraId="56CEBE88" w14:textId="77777777" w:rsidR="00DA5600" w:rsidRDefault="00000000">
      <w:pPr>
        <w:pStyle w:val="BodyText"/>
      </w:pPr>
      <w:r>
        <w:rPr>
          <w:b/>
        </w:rPr>
        <w:t>Blockchain Encryption System</w:t>
      </w:r>
      <w:r>
        <w:t xml:space="preserve"> (2024) * Conceptualized and built a secure data encryption model leveraging blockchain principles for enhanced integrity and confidentiality, intended for academic exploration and demonstration.</w:t>
      </w:r>
    </w:p>
    <w:p w14:paraId="54704BF6" w14:textId="77777777" w:rsidR="00DA5600" w:rsidRDefault="00000000">
      <w:pPr>
        <w:pStyle w:val="BodyText"/>
      </w:pPr>
      <w:r>
        <w:rPr>
          <w:b/>
        </w:rPr>
        <w:t>Arduino-Powered Surveillance Drone</w:t>
      </w:r>
      <w:r>
        <w:t xml:space="preserve"> (2023) * Constructed and programmed a surveillance drone utilizing Arduino microcontrollers and Python scripting, featuring automated navigation capabilities and integrated sensors for data collection.</w:t>
      </w:r>
    </w:p>
    <w:p w14:paraId="731EED10" w14:textId="77777777" w:rsidR="00DA5600" w:rsidRDefault="00000000">
      <w:pPr>
        <w:pStyle w:val="Heading2"/>
      </w:pPr>
      <w:bookmarkStart w:id="5" w:name="education"/>
      <w:r>
        <w:t>Education</w:t>
      </w:r>
      <w:bookmarkEnd w:id="5"/>
    </w:p>
    <w:p w14:paraId="047970B5" w14:textId="77777777" w:rsidR="00DA5600" w:rsidRDefault="00000000">
      <w:pPr>
        <w:pStyle w:val="FirstParagraph"/>
      </w:pPr>
      <w:r>
        <w:rPr>
          <w:b/>
        </w:rPr>
        <w:t>Bachelor of Science in Information Technology</w:t>
      </w:r>
      <w:r>
        <w:t xml:space="preserve"> Nahda University - Beni Suef, Egypt </w:t>
      </w:r>
      <w:r>
        <w:rPr>
          <w:i/>
        </w:rPr>
        <w:t>Expected Graduation: 2026</w:t>
      </w:r>
    </w:p>
    <w:p w14:paraId="41E586D4" w14:textId="77777777" w:rsidR="00DA5600" w:rsidRDefault="00000000">
      <w:pPr>
        <w:pStyle w:val="Heading2"/>
      </w:pPr>
      <w:bookmarkStart w:id="6" w:name="certifications-training"/>
      <w:r>
        <w:t>Certifications &amp; Training</w:t>
      </w:r>
      <w:bookmarkEnd w:id="6"/>
    </w:p>
    <w:p w14:paraId="1D7239E6" w14:textId="77777777" w:rsidR="00DA5600" w:rsidRDefault="00000000">
      <w:pPr>
        <w:pStyle w:val="Compact"/>
        <w:numPr>
          <w:ilvl w:val="0"/>
          <w:numId w:val="4"/>
        </w:numPr>
      </w:pPr>
      <w:r>
        <w:t>Cybersecurity Internships &amp; Training (IBM, OPSWAT, TCM Security, RED USERS)</w:t>
      </w:r>
    </w:p>
    <w:p w14:paraId="4223FFF3" w14:textId="77777777" w:rsidR="00DA5600" w:rsidRDefault="00000000">
      <w:pPr>
        <w:pStyle w:val="Compact"/>
        <w:numPr>
          <w:ilvl w:val="0"/>
          <w:numId w:val="4"/>
        </w:numPr>
      </w:pPr>
      <w:r>
        <w:t>Python &amp; Machine Learning Training (UDEMY, Edraak, CODEALPHA)</w:t>
      </w:r>
    </w:p>
    <w:p w14:paraId="7A1EED7B" w14:textId="77777777" w:rsidR="00DA5600" w:rsidRDefault="00000000">
      <w:pPr>
        <w:pStyle w:val="Compact"/>
        <w:numPr>
          <w:ilvl w:val="0"/>
          <w:numId w:val="4"/>
        </w:numPr>
      </w:pPr>
      <w:r>
        <w:t>AI Development Training (NTI, Science Land)</w:t>
      </w:r>
    </w:p>
    <w:p w14:paraId="0F899095" w14:textId="77777777" w:rsidR="00DA5600" w:rsidRDefault="00000000">
      <w:pPr>
        <w:pStyle w:val="Compact"/>
        <w:numPr>
          <w:ilvl w:val="0"/>
          <w:numId w:val="4"/>
        </w:numPr>
      </w:pPr>
      <w:r>
        <w:t>Full-Stack Web Development Training (Information Technology Institute - ITI)</w:t>
      </w:r>
    </w:p>
    <w:p w14:paraId="2B7C5236" w14:textId="77777777" w:rsidR="00DA5600" w:rsidRDefault="00000000">
      <w:pPr>
        <w:pStyle w:val="Compact"/>
        <w:numPr>
          <w:ilvl w:val="0"/>
          <w:numId w:val="4"/>
        </w:numPr>
      </w:pPr>
      <w:r>
        <w:t>CCNA Networking Program (Cisco Networking Academy)</w:t>
      </w:r>
    </w:p>
    <w:p w14:paraId="5B6AB04A" w14:textId="77777777" w:rsidR="00DA5600" w:rsidRDefault="00000000">
      <w:pPr>
        <w:pStyle w:val="Compact"/>
        <w:numPr>
          <w:ilvl w:val="0"/>
          <w:numId w:val="4"/>
        </w:numPr>
      </w:pPr>
      <w:r>
        <w:t>Business &amp; IT Training (HP LIFE Program)</w:t>
      </w:r>
    </w:p>
    <w:p w14:paraId="26F9FC72" w14:textId="77777777" w:rsidR="00DA5600" w:rsidRDefault="00000000">
      <w:pPr>
        <w:pStyle w:val="Compact"/>
        <w:numPr>
          <w:ilvl w:val="0"/>
          <w:numId w:val="4"/>
        </w:numPr>
      </w:pPr>
      <w:r>
        <w:t>Technical Internship (BEDO)</w:t>
      </w:r>
    </w:p>
    <w:p w14:paraId="5F567B07" w14:textId="77777777" w:rsidR="00DA5600" w:rsidRDefault="00000000">
      <w:pPr>
        <w:pStyle w:val="Heading2"/>
      </w:pPr>
      <w:bookmarkStart w:id="7" w:name="languages"/>
      <w:r>
        <w:t>Languages</w:t>
      </w:r>
      <w:bookmarkEnd w:id="7"/>
    </w:p>
    <w:p w14:paraId="13BA9EAD" w14:textId="77777777" w:rsidR="00DA5600" w:rsidRDefault="00000000">
      <w:pPr>
        <w:pStyle w:val="Compact"/>
        <w:numPr>
          <w:ilvl w:val="0"/>
          <w:numId w:val="5"/>
        </w:numPr>
      </w:pPr>
      <w:r>
        <w:rPr>
          <w:b/>
        </w:rPr>
        <w:t>Arabic:</w:t>
      </w:r>
      <w:r>
        <w:t xml:space="preserve"> Native</w:t>
      </w:r>
    </w:p>
    <w:p w14:paraId="7966123C" w14:textId="77777777" w:rsidR="00DA5600" w:rsidRDefault="00000000">
      <w:pPr>
        <w:pStyle w:val="Compact"/>
        <w:numPr>
          <w:ilvl w:val="0"/>
          <w:numId w:val="5"/>
        </w:numPr>
      </w:pPr>
      <w:r>
        <w:rPr>
          <w:b/>
        </w:rPr>
        <w:t>English:</w:t>
      </w:r>
      <w:r>
        <w:t xml:space="preserve"> Professional Working Proficiency</w:t>
      </w:r>
    </w:p>
    <w:sectPr w:rsidR="00DA56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4E3074" w14:textId="77777777" w:rsidR="00345ED6" w:rsidRDefault="00345ED6">
      <w:pPr>
        <w:spacing w:after="0"/>
      </w:pPr>
      <w:r>
        <w:separator/>
      </w:r>
    </w:p>
  </w:endnote>
  <w:endnote w:type="continuationSeparator" w:id="0">
    <w:p w14:paraId="53F1E2CE" w14:textId="77777777" w:rsidR="00345ED6" w:rsidRDefault="00345E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49D22B" w14:textId="77777777" w:rsidR="00345ED6" w:rsidRDefault="00345ED6">
      <w:r>
        <w:separator/>
      </w:r>
    </w:p>
  </w:footnote>
  <w:footnote w:type="continuationSeparator" w:id="0">
    <w:p w14:paraId="4199E2B8" w14:textId="77777777" w:rsidR="00345ED6" w:rsidRDefault="00345E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377E5B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ED87E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18099391">
    <w:abstractNumId w:val="1"/>
  </w:num>
  <w:num w:numId="2" w16cid:durableId="1961376324">
    <w:abstractNumId w:val="0"/>
  </w:num>
  <w:num w:numId="3" w16cid:durableId="176309597">
    <w:abstractNumId w:val="0"/>
  </w:num>
  <w:num w:numId="4" w16cid:durableId="2107579558">
    <w:abstractNumId w:val="0"/>
  </w:num>
  <w:num w:numId="5" w16cid:durableId="1782801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5ED6"/>
    <w:rsid w:val="004E29B3"/>
    <w:rsid w:val="00590D07"/>
    <w:rsid w:val="00784D58"/>
    <w:rsid w:val="00856B7C"/>
    <w:rsid w:val="008A2C40"/>
    <w:rsid w:val="008D6863"/>
    <w:rsid w:val="00B86B75"/>
    <w:rsid w:val="00BC48D5"/>
    <w:rsid w:val="00C36279"/>
    <w:rsid w:val="00DA560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5546C"/>
  <w15:docId w15:val="{637C3B7B-A95D-4F7C-90D0-8903AA666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65</Words>
  <Characters>5507</Characters>
  <Application>Microsoft Office Word</Application>
  <DocSecurity>0</DocSecurity>
  <Lines>45</Lines>
  <Paragraphs>12</Paragraphs>
  <ScaleCrop>false</ScaleCrop>
  <Company/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ol .</cp:lastModifiedBy>
  <cp:revision>3</cp:revision>
  <dcterms:created xsi:type="dcterms:W3CDTF">2025-06-01T01:17:00Z</dcterms:created>
  <dcterms:modified xsi:type="dcterms:W3CDTF">2025-06-11T11:32:00Z</dcterms:modified>
</cp:coreProperties>
</file>